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4755D9" w14:textId="6D8108A3" w:rsidR="00784922" w:rsidRDefault="00C12E12" w:rsidP="00C12E12">
      <w:pPr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様式第1号</w:t>
      </w:r>
    </w:p>
    <w:p w14:paraId="0A3552A6" w14:textId="3AB0607A" w:rsidR="00C12E12" w:rsidRDefault="00C12E12" w:rsidP="00C12E12">
      <w:pPr>
        <w:rPr>
          <w:rFonts w:ascii="ＭＳ 明朝" w:eastAsia="ＭＳ 明朝" w:hAnsi="ＭＳ 明朝"/>
        </w:rPr>
      </w:pPr>
    </w:p>
    <w:p w14:paraId="1B720EAD" w14:textId="1FC3C8DC" w:rsidR="00C12E12" w:rsidRPr="00C12E12" w:rsidRDefault="00C12E12" w:rsidP="00C12E12">
      <w:pPr>
        <w:jc w:val="center"/>
        <w:rPr>
          <w:rFonts w:ascii="ＭＳ ゴシック" w:eastAsia="ＭＳ ゴシック" w:hAnsi="ＭＳ ゴシック"/>
          <w:sz w:val="26"/>
          <w:szCs w:val="26"/>
        </w:rPr>
      </w:pPr>
      <w:r w:rsidRPr="00C12E12">
        <w:rPr>
          <w:rFonts w:ascii="ＭＳ ゴシック" w:eastAsia="ＭＳ ゴシック" w:hAnsi="ＭＳ ゴシック" w:hint="eastAsia"/>
          <w:sz w:val="26"/>
          <w:szCs w:val="26"/>
        </w:rPr>
        <w:t>参加表明書</w:t>
      </w:r>
    </w:p>
    <w:p w14:paraId="34FD5CFD" w14:textId="692ED1F2" w:rsidR="00C12E12" w:rsidRDefault="00C12E12" w:rsidP="00C12E12">
      <w:pPr>
        <w:rPr>
          <w:rFonts w:ascii="ＭＳ 明朝" w:eastAsia="ＭＳ 明朝" w:hAnsi="ＭＳ 明朝"/>
        </w:rPr>
      </w:pPr>
    </w:p>
    <w:p w14:paraId="44390F79" w14:textId="77777777" w:rsidR="005012AE" w:rsidRDefault="005012AE" w:rsidP="00C12E12">
      <w:pPr>
        <w:rPr>
          <w:rFonts w:ascii="ＭＳ 明朝" w:eastAsia="ＭＳ 明朝" w:hAnsi="ＭＳ 明朝"/>
        </w:rPr>
      </w:pPr>
    </w:p>
    <w:p w14:paraId="519C47F7" w14:textId="13B70621" w:rsidR="00C12E12" w:rsidRDefault="003712F2" w:rsidP="00FD0F79">
      <w:pPr>
        <w:ind w:firstLineChars="100" w:firstLine="220"/>
        <w:rPr>
          <w:rFonts w:ascii="ＭＳ 明朝" w:eastAsia="ＭＳ 明朝" w:hAnsi="ＭＳ 明朝"/>
          <w:sz w:val="22"/>
          <w:szCs w:val="22"/>
        </w:rPr>
      </w:pPr>
      <w:r w:rsidRPr="003712F2">
        <w:rPr>
          <w:rFonts w:ascii="ＭＳ 明朝" w:eastAsia="ＭＳ 明朝" w:hAnsi="ＭＳ 明朝" w:hint="eastAsia"/>
          <w:sz w:val="22"/>
          <w:szCs w:val="22"/>
        </w:rPr>
        <w:t>令和</w:t>
      </w:r>
      <w:r w:rsidR="00E74FE5">
        <w:rPr>
          <w:rFonts w:ascii="ＭＳ 明朝" w:eastAsia="ＭＳ 明朝" w:hAnsi="ＭＳ 明朝" w:hint="eastAsia"/>
          <w:sz w:val="22"/>
          <w:szCs w:val="22"/>
        </w:rPr>
        <w:t>８</w:t>
      </w:r>
      <w:r w:rsidRPr="003712F2">
        <w:rPr>
          <w:rFonts w:ascii="ＭＳ 明朝" w:eastAsia="ＭＳ 明朝" w:hAnsi="ＭＳ 明朝" w:hint="eastAsia"/>
          <w:sz w:val="22"/>
          <w:szCs w:val="22"/>
        </w:rPr>
        <w:t>年度アジア獣医師総合研修及び普及促進強化事業</w:t>
      </w:r>
      <w:r w:rsidR="00FD0F79">
        <w:rPr>
          <w:rFonts w:ascii="ＭＳ 明朝" w:eastAsia="ＭＳ 明朝" w:hAnsi="ＭＳ 明朝" w:hint="eastAsia"/>
          <w:sz w:val="22"/>
          <w:szCs w:val="22"/>
        </w:rPr>
        <w:t>に係る</w:t>
      </w:r>
      <w:r w:rsidRPr="003712F2">
        <w:rPr>
          <w:rFonts w:ascii="ＭＳ 明朝" w:eastAsia="ＭＳ 明朝" w:hAnsi="ＭＳ 明朝" w:hint="eastAsia"/>
          <w:sz w:val="22"/>
          <w:szCs w:val="22"/>
        </w:rPr>
        <w:t>研修生支援事業、秋期全体研修及び国際学会開催業務</w:t>
      </w:r>
      <w:r w:rsidR="005012AE">
        <w:rPr>
          <w:rFonts w:ascii="ＭＳ 明朝" w:eastAsia="ＭＳ 明朝" w:hAnsi="ＭＳ 明朝" w:hint="eastAsia"/>
          <w:sz w:val="22"/>
          <w:szCs w:val="22"/>
        </w:rPr>
        <w:t>について、応募要領を理解した上で参加を申請します。</w:t>
      </w:r>
    </w:p>
    <w:p w14:paraId="6551C5D4" w14:textId="0D1F3601" w:rsidR="005012AE" w:rsidRPr="00FD0F79" w:rsidRDefault="005012AE" w:rsidP="005012AE">
      <w:pPr>
        <w:rPr>
          <w:rFonts w:ascii="ＭＳ 明朝" w:eastAsia="ＭＳ 明朝" w:hAnsi="ＭＳ 明朝"/>
          <w:sz w:val="22"/>
          <w:szCs w:val="22"/>
        </w:rPr>
      </w:pPr>
    </w:p>
    <w:p w14:paraId="01676BA1" w14:textId="45643B09" w:rsidR="005012AE" w:rsidRDefault="005012AE" w:rsidP="005012AE">
      <w:pPr>
        <w:rPr>
          <w:rFonts w:ascii="ＭＳ 明朝" w:eastAsia="ＭＳ 明朝" w:hAnsi="ＭＳ 明朝"/>
          <w:sz w:val="22"/>
          <w:szCs w:val="22"/>
        </w:rPr>
      </w:pPr>
      <w:r>
        <w:rPr>
          <w:rFonts w:ascii="ＭＳ 明朝" w:eastAsia="ＭＳ 明朝" w:hAnsi="ＭＳ 明朝" w:hint="eastAsia"/>
          <w:sz w:val="22"/>
          <w:szCs w:val="22"/>
        </w:rPr>
        <w:t>応募者</w:t>
      </w:r>
    </w:p>
    <w:tbl>
      <w:tblPr>
        <w:tblStyle w:val="a4"/>
        <w:tblW w:w="0" w:type="auto"/>
        <w:tblInd w:w="421" w:type="dxa"/>
        <w:tblLook w:val="04A0" w:firstRow="1" w:lastRow="0" w:firstColumn="1" w:lastColumn="0" w:noHBand="0" w:noVBand="1"/>
      </w:tblPr>
      <w:tblGrid>
        <w:gridCol w:w="1842"/>
        <w:gridCol w:w="5954"/>
      </w:tblGrid>
      <w:tr w:rsidR="005012AE" w14:paraId="10A0A607" w14:textId="77777777" w:rsidTr="00C24235">
        <w:tc>
          <w:tcPr>
            <w:tcW w:w="1842" w:type="dxa"/>
          </w:tcPr>
          <w:p w14:paraId="3E1DEBF7" w14:textId="4EA51C44" w:rsidR="005012AE" w:rsidRDefault="005012AE" w:rsidP="005012AE">
            <w:pPr>
              <w:rPr>
                <w:rFonts w:ascii="ＭＳ 明朝" w:eastAsia="ＭＳ 明朝" w:hAnsi="ＭＳ 明朝"/>
                <w:sz w:val="22"/>
                <w:szCs w:val="22"/>
              </w:rPr>
            </w:pPr>
            <w:r>
              <w:rPr>
                <w:rFonts w:ascii="ＭＳ 明朝" w:eastAsia="ＭＳ 明朝" w:hAnsi="ＭＳ 明朝" w:hint="eastAsia"/>
                <w:sz w:val="22"/>
                <w:szCs w:val="22"/>
              </w:rPr>
              <w:t>応募者名</w:t>
            </w:r>
          </w:p>
        </w:tc>
        <w:tc>
          <w:tcPr>
            <w:tcW w:w="5954" w:type="dxa"/>
          </w:tcPr>
          <w:p w14:paraId="1CF225CB" w14:textId="77777777" w:rsidR="005012AE" w:rsidRDefault="005012AE" w:rsidP="005012AE">
            <w:pPr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</w:tr>
      <w:tr w:rsidR="005012AE" w14:paraId="64B6BFB7" w14:textId="77777777" w:rsidTr="00C24235">
        <w:tc>
          <w:tcPr>
            <w:tcW w:w="1842" w:type="dxa"/>
          </w:tcPr>
          <w:p w14:paraId="7E0E26BE" w14:textId="59170DB9" w:rsidR="005012AE" w:rsidRDefault="005012AE" w:rsidP="005012AE">
            <w:pPr>
              <w:rPr>
                <w:rFonts w:ascii="ＭＳ 明朝" w:eastAsia="ＭＳ 明朝" w:hAnsi="ＭＳ 明朝"/>
                <w:sz w:val="22"/>
                <w:szCs w:val="22"/>
              </w:rPr>
            </w:pPr>
            <w:r>
              <w:rPr>
                <w:rFonts w:ascii="ＭＳ 明朝" w:eastAsia="ＭＳ 明朝" w:hAnsi="ＭＳ 明朝" w:hint="eastAsia"/>
                <w:sz w:val="22"/>
                <w:szCs w:val="22"/>
              </w:rPr>
              <w:t>住所</w:t>
            </w:r>
          </w:p>
        </w:tc>
        <w:tc>
          <w:tcPr>
            <w:tcW w:w="5954" w:type="dxa"/>
          </w:tcPr>
          <w:p w14:paraId="4FDBEA50" w14:textId="77777777" w:rsidR="005012AE" w:rsidRDefault="00C24235" w:rsidP="005012AE">
            <w:pPr>
              <w:rPr>
                <w:rFonts w:ascii="ＭＳ 明朝" w:eastAsia="ＭＳ 明朝" w:hAnsi="ＭＳ 明朝"/>
                <w:sz w:val="22"/>
                <w:szCs w:val="22"/>
              </w:rPr>
            </w:pPr>
            <w:r>
              <w:rPr>
                <w:rFonts w:ascii="ＭＳ 明朝" w:eastAsia="ＭＳ 明朝" w:hAnsi="ＭＳ 明朝" w:hint="eastAsia"/>
                <w:sz w:val="22"/>
                <w:szCs w:val="22"/>
              </w:rPr>
              <w:t>〒</w:t>
            </w:r>
          </w:p>
          <w:p w14:paraId="7FF13CCF" w14:textId="61A346B1" w:rsidR="00C24235" w:rsidRDefault="00C24235" w:rsidP="005012AE">
            <w:pPr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</w:tr>
      <w:tr w:rsidR="005012AE" w14:paraId="712944A6" w14:textId="77777777" w:rsidTr="00C24235">
        <w:tc>
          <w:tcPr>
            <w:tcW w:w="1842" w:type="dxa"/>
          </w:tcPr>
          <w:p w14:paraId="51E5CCAF" w14:textId="4C6E9EBE" w:rsidR="005012AE" w:rsidRDefault="005012AE" w:rsidP="005012AE">
            <w:pPr>
              <w:rPr>
                <w:rFonts w:ascii="ＭＳ 明朝" w:eastAsia="ＭＳ 明朝" w:hAnsi="ＭＳ 明朝"/>
                <w:sz w:val="22"/>
                <w:szCs w:val="22"/>
              </w:rPr>
            </w:pPr>
            <w:r>
              <w:rPr>
                <w:rFonts w:ascii="ＭＳ 明朝" w:eastAsia="ＭＳ 明朝" w:hAnsi="ＭＳ 明朝" w:hint="eastAsia"/>
                <w:sz w:val="22"/>
                <w:szCs w:val="22"/>
              </w:rPr>
              <w:t>代表者名</w:t>
            </w:r>
          </w:p>
        </w:tc>
        <w:tc>
          <w:tcPr>
            <w:tcW w:w="5954" w:type="dxa"/>
          </w:tcPr>
          <w:p w14:paraId="4BFFC557" w14:textId="09C281BC" w:rsidR="005012AE" w:rsidRDefault="00C24235" w:rsidP="005012AE">
            <w:pPr>
              <w:rPr>
                <w:rFonts w:ascii="ＭＳ 明朝" w:eastAsia="ＭＳ 明朝" w:hAnsi="ＭＳ 明朝"/>
                <w:sz w:val="22"/>
                <w:szCs w:val="22"/>
              </w:rPr>
            </w:pPr>
            <w:r>
              <w:rPr>
                <w:rFonts w:ascii="ＭＳ 明朝" w:eastAsia="ＭＳ 明朝" w:hAnsi="ＭＳ 明朝" w:hint="eastAsia"/>
                <w:sz w:val="22"/>
                <w:szCs w:val="22"/>
              </w:rPr>
              <w:t>役　職：</w:t>
            </w:r>
          </w:p>
          <w:p w14:paraId="77EA436A" w14:textId="65C2C2B3" w:rsidR="00C24235" w:rsidRDefault="00C24235" w:rsidP="005012AE">
            <w:pPr>
              <w:rPr>
                <w:rFonts w:ascii="ＭＳ 明朝" w:eastAsia="ＭＳ 明朝" w:hAnsi="ＭＳ 明朝"/>
                <w:sz w:val="22"/>
                <w:szCs w:val="22"/>
              </w:rPr>
            </w:pPr>
            <w:r>
              <w:rPr>
                <w:rFonts w:ascii="ＭＳ 明朝" w:eastAsia="ＭＳ 明朝" w:hAnsi="ＭＳ 明朝" w:hint="eastAsia"/>
                <w:sz w:val="22"/>
                <w:szCs w:val="22"/>
              </w:rPr>
              <w:t>氏　名：</w:t>
            </w:r>
          </w:p>
        </w:tc>
      </w:tr>
      <w:tr w:rsidR="005012AE" w14:paraId="29E29386" w14:textId="77777777" w:rsidTr="00C24235">
        <w:tc>
          <w:tcPr>
            <w:tcW w:w="1842" w:type="dxa"/>
          </w:tcPr>
          <w:p w14:paraId="573B79FB" w14:textId="07641A26" w:rsidR="005012AE" w:rsidRDefault="005012AE" w:rsidP="005012AE">
            <w:pPr>
              <w:rPr>
                <w:rFonts w:ascii="ＭＳ 明朝" w:eastAsia="ＭＳ 明朝" w:hAnsi="ＭＳ 明朝"/>
                <w:sz w:val="22"/>
                <w:szCs w:val="22"/>
              </w:rPr>
            </w:pPr>
            <w:r>
              <w:rPr>
                <w:rFonts w:ascii="ＭＳ 明朝" w:eastAsia="ＭＳ 明朝" w:hAnsi="ＭＳ 明朝" w:hint="eastAsia"/>
                <w:sz w:val="22"/>
                <w:szCs w:val="22"/>
              </w:rPr>
              <w:t>担当者名</w:t>
            </w:r>
          </w:p>
        </w:tc>
        <w:tc>
          <w:tcPr>
            <w:tcW w:w="5954" w:type="dxa"/>
          </w:tcPr>
          <w:p w14:paraId="1A0C2E77" w14:textId="77777777" w:rsidR="005012AE" w:rsidRDefault="00C24235" w:rsidP="005012AE">
            <w:pPr>
              <w:rPr>
                <w:rFonts w:ascii="ＭＳ 明朝" w:eastAsia="ＭＳ 明朝" w:hAnsi="ＭＳ 明朝"/>
                <w:sz w:val="22"/>
                <w:szCs w:val="22"/>
              </w:rPr>
            </w:pPr>
            <w:r>
              <w:rPr>
                <w:rFonts w:ascii="ＭＳ 明朝" w:eastAsia="ＭＳ 明朝" w:hAnsi="ＭＳ 明朝" w:hint="eastAsia"/>
                <w:sz w:val="22"/>
                <w:szCs w:val="22"/>
              </w:rPr>
              <w:t>所属部署：</w:t>
            </w:r>
          </w:p>
          <w:p w14:paraId="0FA43D07" w14:textId="77777777" w:rsidR="00C24235" w:rsidRDefault="00C24235" w:rsidP="005012AE">
            <w:pPr>
              <w:rPr>
                <w:rFonts w:ascii="ＭＳ 明朝" w:eastAsia="ＭＳ 明朝" w:hAnsi="ＭＳ 明朝"/>
                <w:sz w:val="22"/>
                <w:szCs w:val="22"/>
              </w:rPr>
            </w:pPr>
            <w:r>
              <w:rPr>
                <w:rFonts w:ascii="ＭＳ 明朝" w:eastAsia="ＭＳ 明朝" w:hAnsi="ＭＳ 明朝" w:hint="eastAsia"/>
                <w:sz w:val="22"/>
                <w:szCs w:val="22"/>
              </w:rPr>
              <w:t>役　職：</w:t>
            </w:r>
          </w:p>
          <w:p w14:paraId="1FC37EC2" w14:textId="4E060C93" w:rsidR="00C24235" w:rsidRDefault="00C24235" w:rsidP="005012AE">
            <w:pPr>
              <w:rPr>
                <w:rFonts w:ascii="ＭＳ 明朝" w:eastAsia="ＭＳ 明朝" w:hAnsi="ＭＳ 明朝"/>
                <w:sz w:val="22"/>
                <w:szCs w:val="22"/>
              </w:rPr>
            </w:pPr>
            <w:r>
              <w:rPr>
                <w:rFonts w:ascii="ＭＳ 明朝" w:eastAsia="ＭＳ 明朝" w:hAnsi="ＭＳ 明朝" w:hint="eastAsia"/>
                <w:sz w:val="22"/>
                <w:szCs w:val="22"/>
              </w:rPr>
              <w:t>氏　名：</w:t>
            </w:r>
          </w:p>
        </w:tc>
      </w:tr>
      <w:tr w:rsidR="005012AE" w14:paraId="11A8CFCC" w14:textId="77777777" w:rsidTr="00C24235">
        <w:tc>
          <w:tcPr>
            <w:tcW w:w="1842" w:type="dxa"/>
          </w:tcPr>
          <w:p w14:paraId="73E286DF" w14:textId="0604FE66" w:rsidR="005012AE" w:rsidRDefault="005012AE" w:rsidP="005012AE">
            <w:pPr>
              <w:rPr>
                <w:rFonts w:ascii="ＭＳ 明朝" w:eastAsia="ＭＳ 明朝" w:hAnsi="ＭＳ 明朝"/>
                <w:sz w:val="22"/>
                <w:szCs w:val="22"/>
              </w:rPr>
            </w:pPr>
            <w:r>
              <w:rPr>
                <w:rFonts w:ascii="ＭＳ 明朝" w:eastAsia="ＭＳ 明朝" w:hAnsi="ＭＳ 明朝" w:hint="eastAsia"/>
                <w:sz w:val="22"/>
                <w:szCs w:val="22"/>
              </w:rPr>
              <w:t>電話番号</w:t>
            </w:r>
          </w:p>
        </w:tc>
        <w:tc>
          <w:tcPr>
            <w:tcW w:w="5954" w:type="dxa"/>
          </w:tcPr>
          <w:p w14:paraId="545D12D8" w14:textId="77777777" w:rsidR="005012AE" w:rsidRDefault="005012AE" w:rsidP="005012AE">
            <w:pPr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</w:tr>
      <w:tr w:rsidR="005012AE" w14:paraId="053F6BAE" w14:textId="77777777" w:rsidTr="00C24235">
        <w:tc>
          <w:tcPr>
            <w:tcW w:w="1842" w:type="dxa"/>
          </w:tcPr>
          <w:p w14:paraId="4C1DE60B" w14:textId="0487AB4F" w:rsidR="005012AE" w:rsidRDefault="005012AE" w:rsidP="005012AE">
            <w:pPr>
              <w:rPr>
                <w:rFonts w:ascii="ＭＳ 明朝" w:eastAsia="ＭＳ 明朝" w:hAnsi="ＭＳ 明朝"/>
                <w:sz w:val="22"/>
                <w:szCs w:val="22"/>
              </w:rPr>
            </w:pPr>
            <w:r>
              <w:rPr>
                <w:rFonts w:ascii="ＭＳ 明朝" w:eastAsia="ＭＳ 明朝" w:hAnsi="ＭＳ 明朝" w:hint="eastAsia"/>
                <w:sz w:val="22"/>
                <w:szCs w:val="22"/>
              </w:rPr>
              <w:t>Emailアドレス</w:t>
            </w:r>
          </w:p>
        </w:tc>
        <w:tc>
          <w:tcPr>
            <w:tcW w:w="5954" w:type="dxa"/>
          </w:tcPr>
          <w:p w14:paraId="320F04FF" w14:textId="77777777" w:rsidR="005012AE" w:rsidRDefault="005012AE" w:rsidP="005012AE">
            <w:pPr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</w:tr>
    </w:tbl>
    <w:p w14:paraId="1CD962AE" w14:textId="7A46A833" w:rsidR="00C24235" w:rsidRPr="00C12E12" w:rsidRDefault="00C24235" w:rsidP="005012AE">
      <w:pPr>
        <w:rPr>
          <w:rFonts w:ascii="ＭＳ 明朝" w:eastAsia="ＭＳ 明朝" w:hAnsi="ＭＳ 明朝"/>
          <w:sz w:val="22"/>
          <w:szCs w:val="22"/>
        </w:rPr>
      </w:pPr>
    </w:p>
    <w:sectPr w:rsidR="00C24235" w:rsidRPr="00C12E12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CD4C3F" w14:textId="77777777" w:rsidR="00697AFF" w:rsidRDefault="00697AFF"/>
  </w:endnote>
  <w:endnote w:type="continuationSeparator" w:id="0">
    <w:p w14:paraId="694087AA" w14:textId="77777777" w:rsidR="00697AFF" w:rsidRDefault="00697A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C7E5D4" w14:textId="77777777" w:rsidR="00697AFF" w:rsidRDefault="00697AFF"/>
  </w:footnote>
  <w:footnote w:type="continuationSeparator" w:id="0">
    <w:p w14:paraId="1B253BDA" w14:textId="77777777" w:rsidR="00697AFF" w:rsidRDefault="00697AF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BC5CA3"/>
    <w:multiLevelType w:val="multilevel"/>
    <w:tmpl w:val="252EA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9C369A"/>
    <w:multiLevelType w:val="multilevel"/>
    <w:tmpl w:val="F2B0D0B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80D3862"/>
    <w:multiLevelType w:val="hybridMultilevel"/>
    <w:tmpl w:val="6C8C926A"/>
    <w:lvl w:ilvl="0" w:tplc="57CC892A">
      <w:start w:val="1"/>
      <w:numFmt w:val="decimal"/>
      <w:lvlText w:val="%1."/>
      <w:lvlJc w:val="left"/>
      <w:pPr>
        <w:ind w:left="1287" w:hanging="720"/>
      </w:pPr>
      <w:rPr>
        <w:rFonts w:asciiTheme="minorHAnsi" w:eastAsiaTheme="minorEastAsia" w:hAnsiTheme="minorHAnsi" w:cstheme="minorBidi"/>
      </w:rPr>
    </w:lvl>
    <w:lvl w:ilvl="1" w:tplc="04090017" w:tentative="1">
      <w:start w:val="1"/>
      <w:numFmt w:val="aiueoFullWidth"/>
      <w:lvlText w:val="(%2)"/>
      <w:lvlJc w:val="left"/>
      <w:pPr>
        <w:ind w:left="1407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7" w:tentative="1">
      <w:start w:val="1"/>
      <w:numFmt w:val="aiueoFullWidth"/>
      <w:lvlText w:val="(%5)"/>
      <w:lvlJc w:val="left"/>
      <w:pPr>
        <w:ind w:left="2667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7" w:tentative="1">
      <w:start w:val="1"/>
      <w:numFmt w:val="aiueoFullWidth"/>
      <w:lvlText w:val="(%8)"/>
      <w:lvlJc w:val="left"/>
      <w:pPr>
        <w:ind w:left="3927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7" w:hanging="420"/>
      </w:pPr>
    </w:lvl>
  </w:abstractNum>
  <w:abstractNum w:abstractNumId="3" w15:restartNumberingAfterBreak="0">
    <w:nsid w:val="3FB36A61"/>
    <w:multiLevelType w:val="hybridMultilevel"/>
    <w:tmpl w:val="CEE4B260"/>
    <w:lvl w:ilvl="0" w:tplc="D5C68A8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42487B5C"/>
    <w:multiLevelType w:val="hybridMultilevel"/>
    <w:tmpl w:val="917472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43DE4DB8"/>
    <w:multiLevelType w:val="hybridMultilevel"/>
    <w:tmpl w:val="5CFC850A"/>
    <w:lvl w:ilvl="0" w:tplc="71D224F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07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7" w:tentative="1">
      <w:start w:val="1"/>
      <w:numFmt w:val="aiueoFullWidth"/>
      <w:lvlText w:val="(%5)"/>
      <w:lvlJc w:val="left"/>
      <w:pPr>
        <w:ind w:left="2667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7" w:tentative="1">
      <w:start w:val="1"/>
      <w:numFmt w:val="aiueoFullWidth"/>
      <w:lvlText w:val="(%8)"/>
      <w:lvlJc w:val="left"/>
      <w:pPr>
        <w:ind w:left="3927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7" w:hanging="420"/>
      </w:pPr>
    </w:lvl>
  </w:abstractNum>
  <w:abstractNum w:abstractNumId="6" w15:restartNumberingAfterBreak="0">
    <w:nsid w:val="4CDC4E56"/>
    <w:multiLevelType w:val="hybridMultilevel"/>
    <w:tmpl w:val="DA2EBB06"/>
    <w:lvl w:ilvl="0" w:tplc="FAF4EF0A">
      <w:start w:val="1"/>
      <w:numFmt w:val="decimalEnclosedCircle"/>
      <w:lvlText w:val="%1"/>
      <w:lvlJc w:val="left"/>
      <w:pPr>
        <w:ind w:left="1210" w:hanging="360"/>
      </w:pPr>
      <w:rPr>
        <w:rFonts w:ascii="游明朝" w:eastAsia="游明朝" w:hAnsi="游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169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10" w:hanging="420"/>
      </w:pPr>
    </w:lvl>
    <w:lvl w:ilvl="3" w:tplc="0409000F" w:tentative="1">
      <w:start w:val="1"/>
      <w:numFmt w:val="decimal"/>
      <w:lvlText w:val="%4."/>
      <w:lvlJc w:val="left"/>
      <w:pPr>
        <w:ind w:left="2530" w:hanging="420"/>
      </w:pPr>
    </w:lvl>
    <w:lvl w:ilvl="4" w:tplc="04090017" w:tentative="1">
      <w:start w:val="1"/>
      <w:numFmt w:val="aiueoFullWidth"/>
      <w:lvlText w:val="(%5)"/>
      <w:lvlJc w:val="left"/>
      <w:pPr>
        <w:ind w:left="295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70" w:hanging="420"/>
      </w:pPr>
    </w:lvl>
    <w:lvl w:ilvl="6" w:tplc="0409000F" w:tentative="1">
      <w:start w:val="1"/>
      <w:numFmt w:val="decimal"/>
      <w:lvlText w:val="%7."/>
      <w:lvlJc w:val="left"/>
      <w:pPr>
        <w:ind w:left="3790" w:hanging="420"/>
      </w:pPr>
    </w:lvl>
    <w:lvl w:ilvl="7" w:tplc="04090017" w:tentative="1">
      <w:start w:val="1"/>
      <w:numFmt w:val="aiueoFullWidth"/>
      <w:lvlText w:val="(%8)"/>
      <w:lvlJc w:val="left"/>
      <w:pPr>
        <w:ind w:left="421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30" w:hanging="420"/>
      </w:pPr>
    </w:lvl>
  </w:abstractNum>
  <w:abstractNum w:abstractNumId="7" w15:restartNumberingAfterBreak="0">
    <w:nsid w:val="4DA27C09"/>
    <w:multiLevelType w:val="multilevel"/>
    <w:tmpl w:val="610207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01F7DF8"/>
    <w:multiLevelType w:val="multilevel"/>
    <w:tmpl w:val="DB8ACEA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EE6673D"/>
    <w:multiLevelType w:val="hybridMultilevel"/>
    <w:tmpl w:val="9F9CA4F4"/>
    <w:lvl w:ilvl="0" w:tplc="8FA09982">
      <w:start w:val="1"/>
      <w:numFmt w:val="decimalEnclosedCircle"/>
      <w:lvlText w:val="%1"/>
      <w:lvlJc w:val="left"/>
      <w:pPr>
        <w:ind w:left="1493" w:hanging="360"/>
      </w:pPr>
      <w:rPr>
        <w:rFonts w:hint="default"/>
      </w:rPr>
    </w:lvl>
    <w:lvl w:ilvl="1" w:tplc="BED6A2DC">
      <w:start w:val="4"/>
      <w:numFmt w:val="decimal"/>
      <w:lvlText w:val="（%2）"/>
      <w:lvlJc w:val="left"/>
      <w:pPr>
        <w:ind w:left="2273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2393" w:hanging="420"/>
      </w:pPr>
    </w:lvl>
    <w:lvl w:ilvl="3" w:tplc="0409000F" w:tentative="1">
      <w:start w:val="1"/>
      <w:numFmt w:val="decimal"/>
      <w:lvlText w:val="%4."/>
      <w:lvlJc w:val="left"/>
      <w:pPr>
        <w:ind w:left="2813" w:hanging="420"/>
      </w:pPr>
    </w:lvl>
    <w:lvl w:ilvl="4" w:tplc="04090017" w:tentative="1">
      <w:start w:val="1"/>
      <w:numFmt w:val="aiueoFullWidth"/>
      <w:lvlText w:val="(%5)"/>
      <w:lvlJc w:val="left"/>
      <w:pPr>
        <w:ind w:left="3233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3" w:hanging="420"/>
      </w:pPr>
    </w:lvl>
    <w:lvl w:ilvl="6" w:tplc="0409000F" w:tentative="1">
      <w:start w:val="1"/>
      <w:numFmt w:val="decimal"/>
      <w:lvlText w:val="%7."/>
      <w:lvlJc w:val="left"/>
      <w:pPr>
        <w:ind w:left="4073" w:hanging="420"/>
      </w:pPr>
    </w:lvl>
    <w:lvl w:ilvl="7" w:tplc="04090017" w:tentative="1">
      <w:start w:val="1"/>
      <w:numFmt w:val="aiueoFullWidth"/>
      <w:lvlText w:val="(%8)"/>
      <w:lvlJc w:val="left"/>
      <w:pPr>
        <w:ind w:left="4493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3" w:hanging="420"/>
      </w:pPr>
    </w:lvl>
  </w:abstractNum>
  <w:abstractNum w:abstractNumId="10" w15:restartNumberingAfterBreak="0">
    <w:nsid w:val="67F43AF6"/>
    <w:multiLevelType w:val="multilevel"/>
    <w:tmpl w:val="5B5061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ADD6159"/>
    <w:multiLevelType w:val="hybridMultilevel"/>
    <w:tmpl w:val="2C82E3F4"/>
    <w:lvl w:ilvl="0" w:tplc="E82ED97C">
      <w:start w:val="1"/>
      <w:numFmt w:val="decimalFullWidth"/>
      <w:lvlText w:val="%1．"/>
      <w:lvlJc w:val="left"/>
      <w:pPr>
        <w:ind w:left="987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07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7" w:tentative="1">
      <w:start w:val="1"/>
      <w:numFmt w:val="aiueoFullWidth"/>
      <w:lvlText w:val="(%5)"/>
      <w:lvlJc w:val="left"/>
      <w:pPr>
        <w:ind w:left="2667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7" w:tentative="1">
      <w:start w:val="1"/>
      <w:numFmt w:val="aiueoFullWidth"/>
      <w:lvlText w:val="(%8)"/>
      <w:lvlJc w:val="left"/>
      <w:pPr>
        <w:ind w:left="3927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7" w:hanging="420"/>
      </w:pPr>
    </w:lvl>
  </w:abstractNum>
  <w:abstractNum w:abstractNumId="12" w15:restartNumberingAfterBreak="0">
    <w:nsid w:val="6EEF2801"/>
    <w:multiLevelType w:val="multilevel"/>
    <w:tmpl w:val="C210607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76367CF"/>
    <w:multiLevelType w:val="multilevel"/>
    <w:tmpl w:val="90D818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68366644">
    <w:abstractNumId w:val="0"/>
  </w:num>
  <w:num w:numId="2" w16cid:durableId="1347516068">
    <w:abstractNumId w:val="1"/>
  </w:num>
  <w:num w:numId="3" w16cid:durableId="1157842236">
    <w:abstractNumId w:val="10"/>
  </w:num>
  <w:num w:numId="4" w16cid:durableId="1925406905">
    <w:abstractNumId w:val="8"/>
  </w:num>
  <w:num w:numId="5" w16cid:durableId="1880514020">
    <w:abstractNumId w:val="7"/>
  </w:num>
  <w:num w:numId="6" w16cid:durableId="517429243">
    <w:abstractNumId w:val="13"/>
  </w:num>
  <w:num w:numId="7" w16cid:durableId="153306949">
    <w:abstractNumId w:val="12"/>
  </w:num>
  <w:num w:numId="8" w16cid:durableId="77214673">
    <w:abstractNumId w:val="3"/>
  </w:num>
  <w:num w:numId="9" w16cid:durableId="636955734">
    <w:abstractNumId w:val="9"/>
  </w:num>
  <w:num w:numId="10" w16cid:durableId="491288727">
    <w:abstractNumId w:val="6"/>
  </w:num>
  <w:num w:numId="11" w16cid:durableId="448820776">
    <w:abstractNumId w:val="2"/>
  </w:num>
  <w:num w:numId="12" w16cid:durableId="118452345">
    <w:abstractNumId w:val="5"/>
  </w:num>
  <w:num w:numId="13" w16cid:durableId="1835875780">
    <w:abstractNumId w:val="11"/>
  </w:num>
  <w:num w:numId="14" w16cid:durableId="12368180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MTcxMjQwMDQzszBX0lEKTi0uzszPAykwqwUA8V+uRCwAAAA="/>
  </w:docVars>
  <w:rsids>
    <w:rsidRoot w:val="000E5116"/>
    <w:rsid w:val="00001E92"/>
    <w:rsid w:val="0000732C"/>
    <w:rsid w:val="00014AFB"/>
    <w:rsid w:val="00015168"/>
    <w:rsid w:val="0002365D"/>
    <w:rsid w:val="00023F3C"/>
    <w:rsid w:val="00026107"/>
    <w:rsid w:val="000275CA"/>
    <w:rsid w:val="00031792"/>
    <w:rsid w:val="00036B5D"/>
    <w:rsid w:val="0003767C"/>
    <w:rsid w:val="00037978"/>
    <w:rsid w:val="0004450D"/>
    <w:rsid w:val="00046F5B"/>
    <w:rsid w:val="00047AF2"/>
    <w:rsid w:val="00052659"/>
    <w:rsid w:val="0005453C"/>
    <w:rsid w:val="00061CF8"/>
    <w:rsid w:val="00061EB9"/>
    <w:rsid w:val="00065185"/>
    <w:rsid w:val="0006630A"/>
    <w:rsid w:val="00067776"/>
    <w:rsid w:val="0006782E"/>
    <w:rsid w:val="00067987"/>
    <w:rsid w:val="00067C97"/>
    <w:rsid w:val="00071144"/>
    <w:rsid w:val="00071A9F"/>
    <w:rsid w:val="00074D4A"/>
    <w:rsid w:val="00080C8C"/>
    <w:rsid w:val="000863B5"/>
    <w:rsid w:val="00094A31"/>
    <w:rsid w:val="00094C1D"/>
    <w:rsid w:val="0009536A"/>
    <w:rsid w:val="000968AA"/>
    <w:rsid w:val="00096E77"/>
    <w:rsid w:val="000A127C"/>
    <w:rsid w:val="000A2C62"/>
    <w:rsid w:val="000A5269"/>
    <w:rsid w:val="000A5A47"/>
    <w:rsid w:val="000A6B69"/>
    <w:rsid w:val="000A6E06"/>
    <w:rsid w:val="000B0AEF"/>
    <w:rsid w:val="000B4202"/>
    <w:rsid w:val="000B54AD"/>
    <w:rsid w:val="000B5C55"/>
    <w:rsid w:val="000C0DB4"/>
    <w:rsid w:val="000C1332"/>
    <w:rsid w:val="000C19E4"/>
    <w:rsid w:val="000C2CBE"/>
    <w:rsid w:val="000C39B5"/>
    <w:rsid w:val="000C610D"/>
    <w:rsid w:val="000D051C"/>
    <w:rsid w:val="000D119C"/>
    <w:rsid w:val="000D1217"/>
    <w:rsid w:val="000D32DB"/>
    <w:rsid w:val="000D4024"/>
    <w:rsid w:val="000D70A9"/>
    <w:rsid w:val="000D71DE"/>
    <w:rsid w:val="000D7C14"/>
    <w:rsid w:val="000D7CFB"/>
    <w:rsid w:val="000E079F"/>
    <w:rsid w:val="000E0BFF"/>
    <w:rsid w:val="000E1D3A"/>
    <w:rsid w:val="000E3600"/>
    <w:rsid w:val="000E5116"/>
    <w:rsid w:val="000E60BB"/>
    <w:rsid w:val="000F3B50"/>
    <w:rsid w:val="000F5096"/>
    <w:rsid w:val="000F626D"/>
    <w:rsid w:val="000F730B"/>
    <w:rsid w:val="000F7D62"/>
    <w:rsid w:val="00102494"/>
    <w:rsid w:val="00105551"/>
    <w:rsid w:val="00105718"/>
    <w:rsid w:val="001104D5"/>
    <w:rsid w:val="00110DA1"/>
    <w:rsid w:val="00114232"/>
    <w:rsid w:val="00121A0B"/>
    <w:rsid w:val="00122855"/>
    <w:rsid w:val="00123A7C"/>
    <w:rsid w:val="00123C6F"/>
    <w:rsid w:val="0012429A"/>
    <w:rsid w:val="001256B7"/>
    <w:rsid w:val="001256FD"/>
    <w:rsid w:val="0013055D"/>
    <w:rsid w:val="001322CB"/>
    <w:rsid w:val="001325C4"/>
    <w:rsid w:val="00133C54"/>
    <w:rsid w:val="00136863"/>
    <w:rsid w:val="00140F66"/>
    <w:rsid w:val="001420F1"/>
    <w:rsid w:val="00142C6F"/>
    <w:rsid w:val="0014351A"/>
    <w:rsid w:val="00147BF8"/>
    <w:rsid w:val="00152809"/>
    <w:rsid w:val="00152C5D"/>
    <w:rsid w:val="00155294"/>
    <w:rsid w:val="00155738"/>
    <w:rsid w:val="00161D3C"/>
    <w:rsid w:val="00162C04"/>
    <w:rsid w:val="00162E82"/>
    <w:rsid w:val="001649B1"/>
    <w:rsid w:val="00172DDE"/>
    <w:rsid w:val="001748D8"/>
    <w:rsid w:val="001769A7"/>
    <w:rsid w:val="00185003"/>
    <w:rsid w:val="00185B26"/>
    <w:rsid w:val="00194696"/>
    <w:rsid w:val="001A0E31"/>
    <w:rsid w:val="001A4650"/>
    <w:rsid w:val="001A4998"/>
    <w:rsid w:val="001A4ECC"/>
    <w:rsid w:val="001A6B9A"/>
    <w:rsid w:val="001A6DF1"/>
    <w:rsid w:val="001B1A95"/>
    <w:rsid w:val="001B4215"/>
    <w:rsid w:val="001B4B59"/>
    <w:rsid w:val="001B4CAD"/>
    <w:rsid w:val="001B668A"/>
    <w:rsid w:val="001C08E0"/>
    <w:rsid w:val="001C4F47"/>
    <w:rsid w:val="001D2356"/>
    <w:rsid w:val="001E0B31"/>
    <w:rsid w:val="001E2A49"/>
    <w:rsid w:val="001E492B"/>
    <w:rsid w:val="001E62E7"/>
    <w:rsid w:val="001F360F"/>
    <w:rsid w:val="001F3B60"/>
    <w:rsid w:val="001F430A"/>
    <w:rsid w:val="001F4C1F"/>
    <w:rsid w:val="001F4D90"/>
    <w:rsid w:val="001F4DEF"/>
    <w:rsid w:val="001F4ECC"/>
    <w:rsid w:val="001F5F92"/>
    <w:rsid w:val="00202B7D"/>
    <w:rsid w:val="00205561"/>
    <w:rsid w:val="00205AFA"/>
    <w:rsid w:val="0021011F"/>
    <w:rsid w:val="00211BB7"/>
    <w:rsid w:val="002121E0"/>
    <w:rsid w:val="00215FC7"/>
    <w:rsid w:val="00222488"/>
    <w:rsid w:val="00224114"/>
    <w:rsid w:val="00234741"/>
    <w:rsid w:val="00234FD7"/>
    <w:rsid w:val="00236B4A"/>
    <w:rsid w:val="00237A23"/>
    <w:rsid w:val="00240807"/>
    <w:rsid w:val="00243035"/>
    <w:rsid w:val="00245623"/>
    <w:rsid w:val="00247655"/>
    <w:rsid w:val="00251EFF"/>
    <w:rsid w:val="002528E3"/>
    <w:rsid w:val="00253E44"/>
    <w:rsid w:val="00254EED"/>
    <w:rsid w:val="00255491"/>
    <w:rsid w:val="00256445"/>
    <w:rsid w:val="00257D11"/>
    <w:rsid w:val="0026048C"/>
    <w:rsid w:val="00262DB8"/>
    <w:rsid w:val="00265477"/>
    <w:rsid w:val="0026724C"/>
    <w:rsid w:val="00273225"/>
    <w:rsid w:val="00274132"/>
    <w:rsid w:val="00284CC9"/>
    <w:rsid w:val="0029301C"/>
    <w:rsid w:val="002968F9"/>
    <w:rsid w:val="002A02D7"/>
    <w:rsid w:val="002A37CE"/>
    <w:rsid w:val="002A3B91"/>
    <w:rsid w:val="002A3C45"/>
    <w:rsid w:val="002A4FA5"/>
    <w:rsid w:val="002A6140"/>
    <w:rsid w:val="002B0650"/>
    <w:rsid w:val="002B2AE2"/>
    <w:rsid w:val="002B558B"/>
    <w:rsid w:val="002C0CD1"/>
    <w:rsid w:val="002C270E"/>
    <w:rsid w:val="002C2E4F"/>
    <w:rsid w:val="002C52ED"/>
    <w:rsid w:val="002C69D5"/>
    <w:rsid w:val="002D2CF7"/>
    <w:rsid w:val="002D4B74"/>
    <w:rsid w:val="002D4CEE"/>
    <w:rsid w:val="002D6B0D"/>
    <w:rsid w:val="002D6BDB"/>
    <w:rsid w:val="002E05C5"/>
    <w:rsid w:val="002E57A3"/>
    <w:rsid w:val="002E7DD1"/>
    <w:rsid w:val="002F113B"/>
    <w:rsid w:val="002F1C1C"/>
    <w:rsid w:val="002F1FDC"/>
    <w:rsid w:val="002F44C8"/>
    <w:rsid w:val="002F6EBE"/>
    <w:rsid w:val="00300045"/>
    <w:rsid w:val="003000F8"/>
    <w:rsid w:val="00302A49"/>
    <w:rsid w:val="00305FE3"/>
    <w:rsid w:val="003127E4"/>
    <w:rsid w:val="0031289D"/>
    <w:rsid w:val="00313086"/>
    <w:rsid w:val="00313C5D"/>
    <w:rsid w:val="00314412"/>
    <w:rsid w:val="003159B9"/>
    <w:rsid w:val="003177B7"/>
    <w:rsid w:val="00321E25"/>
    <w:rsid w:val="0032299E"/>
    <w:rsid w:val="0032542F"/>
    <w:rsid w:val="00326D93"/>
    <w:rsid w:val="00337A4A"/>
    <w:rsid w:val="00340FE5"/>
    <w:rsid w:val="00342247"/>
    <w:rsid w:val="00347D95"/>
    <w:rsid w:val="003508FE"/>
    <w:rsid w:val="00351000"/>
    <w:rsid w:val="00357CD1"/>
    <w:rsid w:val="003648E7"/>
    <w:rsid w:val="00365CCE"/>
    <w:rsid w:val="003660FD"/>
    <w:rsid w:val="00367A90"/>
    <w:rsid w:val="00370D43"/>
    <w:rsid w:val="003712F2"/>
    <w:rsid w:val="00372461"/>
    <w:rsid w:val="00377D0F"/>
    <w:rsid w:val="0038022A"/>
    <w:rsid w:val="003817FE"/>
    <w:rsid w:val="00381A62"/>
    <w:rsid w:val="00383B15"/>
    <w:rsid w:val="00385BE5"/>
    <w:rsid w:val="00386924"/>
    <w:rsid w:val="00390675"/>
    <w:rsid w:val="00390C5B"/>
    <w:rsid w:val="003948FB"/>
    <w:rsid w:val="003968BF"/>
    <w:rsid w:val="003A085B"/>
    <w:rsid w:val="003A2115"/>
    <w:rsid w:val="003A2825"/>
    <w:rsid w:val="003A2CAF"/>
    <w:rsid w:val="003A30CB"/>
    <w:rsid w:val="003A48A4"/>
    <w:rsid w:val="003A6B88"/>
    <w:rsid w:val="003A718E"/>
    <w:rsid w:val="003B0A6F"/>
    <w:rsid w:val="003B0AEE"/>
    <w:rsid w:val="003B11CE"/>
    <w:rsid w:val="003B16D5"/>
    <w:rsid w:val="003B1BCF"/>
    <w:rsid w:val="003B2936"/>
    <w:rsid w:val="003B7193"/>
    <w:rsid w:val="003C143D"/>
    <w:rsid w:val="003C21B0"/>
    <w:rsid w:val="003D0AB4"/>
    <w:rsid w:val="003D0EA8"/>
    <w:rsid w:val="003D0EE1"/>
    <w:rsid w:val="003D16DA"/>
    <w:rsid w:val="003D20CB"/>
    <w:rsid w:val="003D3FDD"/>
    <w:rsid w:val="003D44D0"/>
    <w:rsid w:val="003D62E0"/>
    <w:rsid w:val="003D677B"/>
    <w:rsid w:val="003E7D35"/>
    <w:rsid w:val="003F4305"/>
    <w:rsid w:val="003F4A74"/>
    <w:rsid w:val="003F5011"/>
    <w:rsid w:val="003F7AB4"/>
    <w:rsid w:val="004006CE"/>
    <w:rsid w:val="00401546"/>
    <w:rsid w:val="004130B5"/>
    <w:rsid w:val="00413BAE"/>
    <w:rsid w:val="00415C67"/>
    <w:rsid w:val="00415FD6"/>
    <w:rsid w:val="004204FD"/>
    <w:rsid w:val="00421AC5"/>
    <w:rsid w:val="00425CC9"/>
    <w:rsid w:val="00425FCC"/>
    <w:rsid w:val="004362AD"/>
    <w:rsid w:val="00437C50"/>
    <w:rsid w:val="0044395D"/>
    <w:rsid w:val="00444A52"/>
    <w:rsid w:val="00450DEC"/>
    <w:rsid w:val="004546D7"/>
    <w:rsid w:val="0046210B"/>
    <w:rsid w:val="004630C0"/>
    <w:rsid w:val="00465296"/>
    <w:rsid w:val="00470D2C"/>
    <w:rsid w:val="00473280"/>
    <w:rsid w:val="004753FB"/>
    <w:rsid w:val="00475647"/>
    <w:rsid w:val="00475953"/>
    <w:rsid w:val="00477361"/>
    <w:rsid w:val="0048010D"/>
    <w:rsid w:val="004814E5"/>
    <w:rsid w:val="00481F4E"/>
    <w:rsid w:val="0048476A"/>
    <w:rsid w:val="004873ED"/>
    <w:rsid w:val="0049109D"/>
    <w:rsid w:val="0049217E"/>
    <w:rsid w:val="004922B6"/>
    <w:rsid w:val="00492524"/>
    <w:rsid w:val="00494B32"/>
    <w:rsid w:val="00496BF6"/>
    <w:rsid w:val="00497261"/>
    <w:rsid w:val="004A3A8D"/>
    <w:rsid w:val="004B1185"/>
    <w:rsid w:val="004B15FA"/>
    <w:rsid w:val="004B165D"/>
    <w:rsid w:val="004B4362"/>
    <w:rsid w:val="004B4412"/>
    <w:rsid w:val="004B5D65"/>
    <w:rsid w:val="004B6923"/>
    <w:rsid w:val="004C289D"/>
    <w:rsid w:val="004C4BDF"/>
    <w:rsid w:val="004C4C82"/>
    <w:rsid w:val="004C6E82"/>
    <w:rsid w:val="004C6FC0"/>
    <w:rsid w:val="004C78D3"/>
    <w:rsid w:val="004E1098"/>
    <w:rsid w:val="004E4D16"/>
    <w:rsid w:val="004E63AB"/>
    <w:rsid w:val="004E7AD7"/>
    <w:rsid w:val="004F0999"/>
    <w:rsid w:val="004F0A2A"/>
    <w:rsid w:val="004F409A"/>
    <w:rsid w:val="004F526C"/>
    <w:rsid w:val="004F665B"/>
    <w:rsid w:val="004F7703"/>
    <w:rsid w:val="005012AE"/>
    <w:rsid w:val="005039C9"/>
    <w:rsid w:val="00507846"/>
    <w:rsid w:val="00507D5E"/>
    <w:rsid w:val="00513B65"/>
    <w:rsid w:val="00516C28"/>
    <w:rsid w:val="0051790C"/>
    <w:rsid w:val="005229E0"/>
    <w:rsid w:val="00525427"/>
    <w:rsid w:val="00527E76"/>
    <w:rsid w:val="00531E22"/>
    <w:rsid w:val="005331A8"/>
    <w:rsid w:val="005345DB"/>
    <w:rsid w:val="005348B4"/>
    <w:rsid w:val="005415E9"/>
    <w:rsid w:val="00543729"/>
    <w:rsid w:val="0054386E"/>
    <w:rsid w:val="00545346"/>
    <w:rsid w:val="005465AE"/>
    <w:rsid w:val="00546703"/>
    <w:rsid w:val="00553160"/>
    <w:rsid w:val="00557081"/>
    <w:rsid w:val="00557556"/>
    <w:rsid w:val="00563E66"/>
    <w:rsid w:val="0056531B"/>
    <w:rsid w:val="00571BF8"/>
    <w:rsid w:val="0057214F"/>
    <w:rsid w:val="00573BE0"/>
    <w:rsid w:val="0058036E"/>
    <w:rsid w:val="005806FC"/>
    <w:rsid w:val="00582059"/>
    <w:rsid w:val="00582E8F"/>
    <w:rsid w:val="00585ECF"/>
    <w:rsid w:val="00587260"/>
    <w:rsid w:val="005906B2"/>
    <w:rsid w:val="00591E91"/>
    <w:rsid w:val="005932B4"/>
    <w:rsid w:val="00596DCA"/>
    <w:rsid w:val="005A1103"/>
    <w:rsid w:val="005A337C"/>
    <w:rsid w:val="005A5675"/>
    <w:rsid w:val="005B26A0"/>
    <w:rsid w:val="005B34DC"/>
    <w:rsid w:val="005B3F62"/>
    <w:rsid w:val="005B53D1"/>
    <w:rsid w:val="005B6A34"/>
    <w:rsid w:val="005B717B"/>
    <w:rsid w:val="005C12F0"/>
    <w:rsid w:val="005C1F3E"/>
    <w:rsid w:val="005C5F11"/>
    <w:rsid w:val="005C725A"/>
    <w:rsid w:val="005D1594"/>
    <w:rsid w:val="005D3D61"/>
    <w:rsid w:val="005D540A"/>
    <w:rsid w:val="005D75CC"/>
    <w:rsid w:val="005E2DDA"/>
    <w:rsid w:val="005E2ECD"/>
    <w:rsid w:val="005E3A29"/>
    <w:rsid w:val="005E4079"/>
    <w:rsid w:val="005E562A"/>
    <w:rsid w:val="005E5EAA"/>
    <w:rsid w:val="005E73FB"/>
    <w:rsid w:val="005E76FF"/>
    <w:rsid w:val="005F0294"/>
    <w:rsid w:val="005F1E44"/>
    <w:rsid w:val="005F31BA"/>
    <w:rsid w:val="005F3868"/>
    <w:rsid w:val="005F4F3D"/>
    <w:rsid w:val="005F66DD"/>
    <w:rsid w:val="005F6C85"/>
    <w:rsid w:val="006004AD"/>
    <w:rsid w:val="006006BE"/>
    <w:rsid w:val="0060145B"/>
    <w:rsid w:val="00601751"/>
    <w:rsid w:val="00604A52"/>
    <w:rsid w:val="00605C04"/>
    <w:rsid w:val="006066C0"/>
    <w:rsid w:val="00610417"/>
    <w:rsid w:val="00610F38"/>
    <w:rsid w:val="00611F89"/>
    <w:rsid w:val="0061283F"/>
    <w:rsid w:val="00614276"/>
    <w:rsid w:val="00615BFC"/>
    <w:rsid w:val="006179B2"/>
    <w:rsid w:val="006204E2"/>
    <w:rsid w:val="006207E1"/>
    <w:rsid w:val="00620813"/>
    <w:rsid w:val="00621406"/>
    <w:rsid w:val="00622850"/>
    <w:rsid w:val="006251F7"/>
    <w:rsid w:val="00630F2C"/>
    <w:rsid w:val="006336C9"/>
    <w:rsid w:val="00634371"/>
    <w:rsid w:val="00634FB5"/>
    <w:rsid w:val="0063525B"/>
    <w:rsid w:val="0064033C"/>
    <w:rsid w:val="006420CD"/>
    <w:rsid w:val="00643C3D"/>
    <w:rsid w:val="00643F32"/>
    <w:rsid w:val="00645851"/>
    <w:rsid w:val="00646253"/>
    <w:rsid w:val="006505ED"/>
    <w:rsid w:val="00650BF7"/>
    <w:rsid w:val="006537C6"/>
    <w:rsid w:val="00656231"/>
    <w:rsid w:val="00656720"/>
    <w:rsid w:val="006578D7"/>
    <w:rsid w:val="006649B3"/>
    <w:rsid w:val="00664F2D"/>
    <w:rsid w:val="00665432"/>
    <w:rsid w:val="00665C4E"/>
    <w:rsid w:val="00671D51"/>
    <w:rsid w:val="00673224"/>
    <w:rsid w:val="00674DD0"/>
    <w:rsid w:val="00674EAB"/>
    <w:rsid w:val="00675E89"/>
    <w:rsid w:val="00680ED3"/>
    <w:rsid w:val="00682EA6"/>
    <w:rsid w:val="006848A9"/>
    <w:rsid w:val="00687B33"/>
    <w:rsid w:val="00690157"/>
    <w:rsid w:val="00690914"/>
    <w:rsid w:val="0069247C"/>
    <w:rsid w:val="006929F9"/>
    <w:rsid w:val="00693827"/>
    <w:rsid w:val="00694E00"/>
    <w:rsid w:val="00695347"/>
    <w:rsid w:val="00696373"/>
    <w:rsid w:val="006970FA"/>
    <w:rsid w:val="00697AFF"/>
    <w:rsid w:val="006A0E01"/>
    <w:rsid w:val="006A167B"/>
    <w:rsid w:val="006A1829"/>
    <w:rsid w:val="006A2874"/>
    <w:rsid w:val="006A6A70"/>
    <w:rsid w:val="006B0E83"/>
    <w:rsid w:val="006B272D"/>
    <w:rsid w:val="006B47A1"/>
    <w:rsid w:val="006C0AA5"/>
    <w:rsid w:val="006C2FCD"/>
    <w:rsid w:val="006C3A57"/>
    <w:rsid w:val="006C43D9"/>
    <w:rsid w:val="006C5B98"/>
    <w:rsid w:val="006C6466"/>
    <w:rsid w:val="006C6577"/>
    <w:rsid w:val="006C698D"/>
    <w:rsid w:val="006C74A7"/>
    <w:rsid w:val="006C7C8D"/>
    <w:rsid w:val="006D2605"/>
    <w:rsid w:val="006D4915"/>
    <w:rsid w:val="006D638A"/>
    <w:rsid w:val="006E293E"/>
    <w:rsid w:val="006E2A26"/>
    <w:rsid w:val="006E2EFE"/>
    <w:rsid w:val="006E2FB5"/>
    <w:rsid w:val="006E3A9E"/>
    <w:rsid w:val="006E4D5B"/>
    <w:rsid w:val="006F2AB0"/>
    <w:rsid w:val="006F4BEE"/>
    <w:rsid w:val="006F7A9D"/>
    <w:rsid w:val="007001AD"/>
    <w:rsid w:val="00701A11"/>
    <w:rsid w:val="00701D2A"/>
    <w:rsid w:val="0070247D"/>
    <w:rsid w:val="00704496"/>
    <w:rsid w:val="00705685"/>
    <w:rsid w:val="007067B6"/>
    <w:rsid w:val="00706BDA"/>
    <w:rsid w:val="00711877"/>
    <w:rsid w:val="00711C3E"/>
    <w:rsid w:val="00712847"/>
    <w:rsid w:val="00713AA7"/>
    <w:rsid w:val="00721234"/>
    <w:rsid w:val="00722669"/>
    <w:rsid w:val="007238F6"/>
    <w:rsid w:val="00724ABB"/>
    <w:rsid w:val="00726F11"/>
    <w:rsid w:val="00726FE9"/>
    <w:rsid w:val="00733528"/>
    <w:rsid w:val="00742E31"/>
    <w:rsid w:val="007458E6"/>
    <w:rsid w:val="00750376"/>
    <w:rsid w:val="007509A2"/>
    <w:rsid w:val="00752743"/>
    <w:rsid w:val="00755683"/>
    <w:rsid w:val="00757C4B"/>
    <w:rsid w:val="00757CA6"/>
    <w:rsid w:val="0076719E"/>
    <w:rsid w:val="00767CBC"/>
    <w:rsid w:val="0077034E"/>
    <w:rsid w:val="007714D9"/>
    <w:rsid w:val="00773AD4"/>
    <w:rsid w:val="0077452B"/>
    <w:rsid w:val="00776930"/>
    <w:rsid w:val="0078042E"/>
    <w:rsid w:val="007814F5"/>
    <w:rsid w:val="007815B6"/>
    <w:rsid w:val="00784922"/>
    <w:rsid w:val="00791BE7"/>
    <w:rsid w:val="007943C5"/>
    <w:rsid w:val="007A0674"/>
    <w:rsid w:val="007A19C8"/>
    <w:rsid w:val="007A1FD0"/>
    <w:rsid w:val="007A50D7"/>
    <w:rsid w:val="007A6088"/>
    <w:rsid w:val="007A62D7"/>
    <w:rsid w:val="007A661F"/>
    <w:rsid w:val="007A7296"/>
    <w:rsid w:val="007A786A"/>
    <w:rsid w:val="007B514E"/>
    <w:rsid w:val="007B5BB2"/>
    <w:rsid w:val="007C40D3"/>
    <w:rsid w:val="007C73E4"/>
    <w:rsid w:val="007D0022"/>
    <w:rsid w:val="007D4350"/>
    <w:rsid w:val="007D597A"/>
    <w:rsid w:val="007D7229"/>
    <w:rsid w:val="007E180B"/>
    <w:rsid w:val="007E1B6B"/>
    <w:rsid w:val="007E35DE"/>
    <w:rsid w:val="007E4E5F"/>
    <w:rsid w:val="007F451F"/>
    <w:rsid w:val="007F5A1D"/>
    <w:rsid w:val="007F78EA"/>
    <w:rsid w:val="00804735"/>
    <w:rsid w:val="00805E0F"/>
    <w:rsid w:val="00812601"/>
    <w:rsid w:val="00816B30"/>
    <w:rsid w:val="00821141"/>
    <w:rsid w:val="008302E2"/>
    <w:rsid w:val="008322A9"/>
    <w:rsid w:val="00843875"/>
    <w:rsid w:val="00850BA3"/>
    <w:rsid w:val="00851D9B"/>
    <w:rsid w:val="00852BE7"/>
    <w:rsid w:val="00853D52"/>
    <w:rsid w:val="00853F77"/>
    <w:rsid w:val="00857C59"/>
    <w:rsid w:val="008637B9"/>
    <w:rsid w:val="00870C74"/>
    <w:rsid w:val="0087119C"/>
    <w:rsid w:val="00872320"/>
    <w:rsid w:val="0087708B"/>
    <w:rsid w:val="00882C4F"/>
    <w:rsid w:val="00883A31"/>
    <w:rsid w:val="00883AFF"/>
    <w:rsid w:val="00890A78"/>
    <w:rsid w:val="008922B9"/>
    <w:rsid w:val="0089454C"/>
    <w:rsid w:val="00894AB4"/>
    <w:rsid w:val="00894E90"/>
    <w:rsid w:val="008950FC"/>
    <w:rsid w:val="008A3884"/>
    <w:rsid w:val="008B03B2"/>
    <w:rsid w:val="008B0983"/>
    <w:rsid w:val="008B12F1"/>
    <w:rsid w:val="008B30B6"/>
    <w:rsid w:val="008B387C"/>
    <w:rsid w:val="008B3C99"/>
    <w:rsid w:val="008B3CC4"/>
    <w:rsid w:val="008C1EEB"/>
    <w:rsid w:val="008C2343"/>
    <w:rsid w:val="008C49E1"/>
    <w:rsid w:val="008C5A2B"/>
    <w:rsid w:val="008C60E1"/>
    <w:rsid w:val="008C7857"/>
    <w:rsid w:val="008D0BBA"/>
    <w:rsid w:val="008D1A49"/>
    <w:rsid w:val="008D30EE"/>
    <w:rsid w:val="008D6CC9"/>
    <w:rsid w:val="008E01D7"/>
    <w:rsid w:val="008E1C12"/>
    <w:rsid w:val="008E72D0"/>
    <w:rsid w:val="008F0843"/>
    <w:rsid w:val="008F289E"/>
    <w:rsid w:val="008F33D7"/>
    <w:rsid w:val="008F3991"/>
    <w:rsid w:val="008F427E"/>
    <w:rsid w:val="008F4426"/>
    <w:rsid w:val="008F5D90"/>
    <w:rsid w:val="0090252E"/>
    <w:rsid w:val="00902BE5"/>
    <w:rsid w:val="009035D6"/>
    <w:rsid w:val="00903876"/>
    <w:rsid w:val="00905AA3"/>
    <w:rsid w:val="00905ECC"/>
    <w:rsid w:val="00906249"/>
    <w:rsid w:val="00910355"/>
    <w:rsid w:val="00911D48"/>
    <w:rsid w:val="009132E3"/>
    <w:rsid w:val="00913A65"/>
    <w:rsid w:val="00915763"/>
    <w:rsid w:val="00925F89"/>
    <w:rsid w:val="0092668E"/>
    <w:rsid w:val="00930476"/>
    <w:rsid w:val="00930BCE"/>
    <w:rsid w:val="00930F49"/>
    <w:rsid w:val="00931B3D"/>
    <w:rsid w:val="00932EB5"/>
    <w:rsid w:val="00934734"/>
    <w:rsid w:val="00937102"/>
    <w:rsid w:val="0094003A"/>
    <w:rsid w:val="00942355"/>
    <w:rsid w:val="00942521"/>
    <w:rsid w:val="00942AE8"/>
    <w:rsid w:val="00945BC5"/>
    <w:rsid w:val="00945D68"/>
    <w:rsid w:val="00946245"/>
    <w:rsid w:val="00950B12"/>
    <w:rsid w:val="009545A5"/>
    <w:rsid w:val="0095700F"/>
    <w:rsid w:val="00966F6D"/>
    <w:rsid w:val="009776E0"/>
    <w:rsid w:val="00977784"/>
    <w:rsid w:val="009800ED"/>
    <w:rsid w:val="00985C63"/>
    <w:rsid w:val="00986317"/>
    <w:rsid w:val="009925EC"/>
    <w:rsid w:val="00993BE9"/>
    <w:rsid w:val="00995243"/>
    <w:rsid w:val="009A4878"/>
    <w:rsid w:val="009A61B4"/>
    <w:rsid w:val="009B2C30"/>
    <w:rsid w:val="009B49E9"/>
    <w:rsid w:val="009B62D3"/>
    <w:rsid w:val="009B6C06"/>
    <w:rsid w:val="009C31BA"/>
    <w:rsid w:val="009C3F10"/>
    <w:rsid w:val="009C58B6"/>
    <w:rsid w:val="009C7E09"/>
    <w:rsid w:val="009D0286"/>
    <w:rsid w:val="009D0D74"/>
    <w:rsid w:val="009D0D7F"/>
    <w:rsid w:val="009D2B4F"/>
    <w:rsid w:val="009D447A"/>
    <w:rsid w:val="009E0AA1"/>
    <w:rsid w:val="009F026F"/>
    <w:rsid w:val="009F0B7E"/>
    <w:rsid w:val="009F2C96"/>
    <w:rsid w:val="009F2F6B"/>
    <w:rsid w:val="009F4600"/>
    <w:rsid w:val="009F4B72"/>
    <w:rsid w:val="009F66C8"/>
    <w:rsid w:val="009F6D83"/>
    <w:rsid w:val="00A0609C"/>
    <w:rsid w:val="00A113C4"/>
    <w:rsid w:val="00A2001A"/>
    <w:rsid w:val="00A21476"/>
    <w:rsid w:val="00A243D0"/>
    <w:rsid w:val="00A320DE"/>
    <w:rsid w:val="00A33E64"/>
    <w:rsid w:val="00A3427D"/>
    <w:rsid w:val="00A35330"/>
    <w:rsid w:val="00A40F42"/>
    <w:rsid w:val="00A40FEB"/>
    <w:rsid w:val="00A41439"/>
    <w:rsid w:val="00A527E2"/>
    <w:rsid w:val="00A5319F"/>
    <w:rsid w:val="00A532E4"/>
    <w:rsid w:val="00A53C99"/>
    <w:rsid w:val="00A54748"/>
    <w:rsid w:val="00A54D13"/>
    <w:rsid w:val="00A550CD"/>
    <w:rsid w:val="00A55E3F"/>
    <w:rsid w:val="00A56BAC"/>
    <w:rsid w:val="00A56C95"/>
    <w:rsid w:val="00A57F8E"/>
    <w:rsid w:val="00A61125"/>
    <w:rsid w:val="00A63281"/>
    <w:rsid w:val="00A66271"/>
    <w:rsid w:val="00A66399"/>
    <w:rsid w:val="00A66DDD"/>
    <w:rsid w:val="00A66DE8"/>
    <w:rsid w:val="00A74622"/>
    <w:rsid w:val="00A74BE5"/>
    <w:rsid w:val="00A75B0D"/>
    <w:rsid w:val="00A762B3"/>
    <w:rsid w:val="00A766AF"/>
    <w:rsid w:val="00A8143A"/>
    <w:rsid w:val="00A87E53"/>
    <w:rsid w:val="00A92C0B"/>
    <w:rsid w:val="00A97908"/>
    <w:rsid w:val="00A97E4E"/>
    <w:rsid w:val="00AA0BBF"/>
    <w:rsid w:val="00AA278C"/>
    <w:rsid w:val="00AA5215"/>
    <w:rsid w:val="00AA6D13"/>
    <w:rsid w:val="00AB131F"/>
    <w:rsid w:val="00AB2FD2"/>
    <w:rsid w:val="00AB5818"/>
    <w:rsid w:val="00AB59F2"/>
    <w:rsid w:val="00AB5C9C"/>
    <w:rsid w:val="00AB6BA9"/>
    <w:rsid w:val="00AC0168"/>
    <w:rsid w:val="00AC0F9D"/>
    <w:rsid w:val="00AC4539"/>
    <w:rsid w:val="00AC4ED7"/>
    <w:rsid w:val="00AC507B"/>
    <w:rsid w:val="00AC5548"/>
    <w:rsid w:val="00AD0980"/>
    <w:rsid w:val="00AD5452"/>
    <w:rsid w:val="00AD5B03"/>
    <w:rsid w:val="00AE168C"/>
    <w:rsid w:val="00AE3D20"/>
    <w:rsid w:val="00AF18ED"/>
    <w:rsid w:val="00AF1C89"/>
    <w:rsid w:val="00AF4327"/>
    <w:rsid w:val="00AF63C4"/>
    <w:rsid w:val="00B00F50"/>
    <w:rsid w:val="00B01F39"/>
    <w:rsid w:val="00B056DF"/>
    <w:rsid w:val="00B105E6"/>
    <w:rsid w:val="00B12234"/>
    <w:rsid w:val="00B1384B"/>
    <w:rsid w:val="00B14152"/>
    <w:rsid w:val="00B201E4"/>
    <w:rsid w:val="00B2435E"/>
    <w:rsid w:val="00B26A2E"/>
    <w:rsid w:val="00B26B9E"/>
    <w:rsid w:val="00B26FEF"/>
    <w:rsid w:val="00B340F5"/>
    <w:rsid w:val="00B35397"/>
    <w:rsid w:val="00B363C7"/>
    <w:rsid w:val="00B3701A"/>
    <w:rsid w:val="00B40640"/>
    <w:rsid w:val="00B40938"/>
    <w:rsid w:val="00B40E84"/>
    <w:rsid w:val="00B41289"/>
    <w:rsid w:val="00B44610"/>
    <w:rsid w:val="00B44960"/>
    <w:rsid w:val="00B4622A"/>
    <w:rsid w:val="00B46248"/>
    <w:rsid w:val="00B4707A"/>
    <w:rsid w:val="00B501EF"/>
    <w:rsid w:val="00B510D2"/>
    <w:rsid w:val="00B53438"/>
    <w:rsid w:val="00B54B52"/>
    <w:rsid w:val="00B559C1"/>
    <w:rsid w:val="00B60935"/>
    <w:rsid w:val="00B61800"/>
    <w:rsid w:val="00B641DD"/>
    <w:rsid w:val="00B66E63"/>
    <w:rsid w:val="00B7363F"/>
    <w:rsid w:val="00B74DC0"/>
    <w:rsid w:val="00B773BC"/>
    <w:rsid w:val="00B819F8"/>
    <w:rsid w:val="00B8348B"/>
    <w:rsid w:val="00B835C7"/>
    <w:rsid w:val="00B83B18"/>
    <w:rsid w:val="00B8576F"/>
    <w:rsid w:val="00B858B0"/>
    <w:rsid w:val="00B9030F"/>
    <w:rsid w:val="00B91897"/>
    <w:rsid w:val="00B94A4B"/>
    <w:rsid w:val="00B9793D"/>
    <w:rsid w:val="00BA4E74"/>
    <w:rsid w:val="00BA5AEE"/>
    <w:rsid w:val="00BB1866"/>
    <w:rsid w:val="00BB6447"/>
    <w:rsid w:val="00BC1327"/>
    <w:rsid w:val="00BC34EA"/>
    <w:rsid w:val="00BC5F1D"/>
    <w:rsid w:val="00BD1381"/>
    <w:rsid w:val="00BD3749"/>
    <w:rsid w:val="00BD56F2"/>
    <w:rsid w:val="00BD5F09"/>
    <w:rsid w:val="00BD6ADE"/>
    <w:rsid w:val="00BE382C"/>
    <w:rsid w:val="00BE3BA4"/>
    <w:rsid w:val="00BE5017"/>
    <w:rsid w:val="00BF3A24"/>
    <w:rsid w:val="00BF58FF"/>
    <w:rsid w:val="00C01B8F"/>
    <w:rsid w:val="00C03989"/>
    <w:rsid w:val="00C06057"/>
    <w:rsid w:val="00C12423"/>
    <w:rsid w:val="00C12E12"/>
    <w:rsid w:val="00C20043"/>
    <w:rsid w:val="00C20BFC"/>
    <w:rsid w:val="00C2192C"/>
    <w:rsid w:val="00C21CEA"/>
    <w:rsid w:val="00C22B20"/>
    <w:rsid w:val="00C24235"/>
    <w:rsid w:val="00C247AB"/>
    <w:rsid w:val="00C253E8"/>
    <w:rsid w:val="00C25E3C"/>
    <w:rsid w:val="00C31949"/>
    <w:rsid w:val="00C40E2C"/>
    <w:rsid w:val="00C459AA"/>
    <w:rsid w:val="00C474B2"/>
    <w:rsid w:val="00C513A3"/>
    <w:rsid w:val="00C52521"/>
    <w:rsid w:val="00C52B95"/>
    <w:rsid w:val="00C54901"/>
    <w:rsid w:val="00C56735"/>
    <w:rsid w:val="00C5777B"/>
    <w:rsid w:val="00C57C03"/>
    <w:rsid w:val="00C57EBD"/>
    <w:rsid w:val="00C616FD"/>
    <w:rsid w:val="00C67DFE"/>
    <w:rsid w:val="00C70903"/>
    <w:rsid w:val="00C71127"/>
    <w:rsid w:val="00C747DE"/>
    <w:rsid w:val="00C77820"/>
    <w:rsid w:val="00C81F53"/>
    <w:rsid w:val="00C83911"/>
    <w:rsid w:val="00C85045"/>
    <w:rsid w:val="00C85500"/>
    <w:rsid w:val="00C872BB"/>
    <w:rsid w:val="00C94BF3"/>
    <w:rsid w:val="00C94CFC"/>
    <w:rsid w:val="00CA12D9"/>
    <w:rsid w:val="00CA46AB"/>
    <w:rsid w:val="00CB0521"/>
    <w:rsid w:val="00CB22FB"/>
    <w:rsid w:val="00CB65BD"/>
    <w:rsid w:val="00CB6F83"/>
    <w:rsid w:val="00CC31D4"/>
    <w:rsid w:val="00CC3C3B"/>
    <w:rsid w:val="00CD0F51"/>
    <w:rsid w:val="00CD3C34"/>
    <w:rsid w:val="00CD4488"/>
    <w:rsid w:val="00CD7B99"/>
    <w:rsid w:val="00CE0703"/>
    <w:rsid w:val="00CE2769"/>
    <w:rsid w:val="00CE3115"/>
    <w:rsid w:val="00CE421F"/>
    <w:rsid w:val="00CE6CFF"/>
    <w:rsid w:val="00CF07E3"/>
    <w:rsid w:val="00CF2869"/>
    <w:rsid w:val="00CF2E24"/>
    <w:rsid w:val="00CF502E"/>
    <w:rsid w:val="00CF5D8B"/>
    <w:rsid w:val="00D0233F"/>
    <w:rsid w:val="00D043B8"/>
    <w:rsid w:val="00D04AB7"/>
    <w:rsid w:val="00D10D5C"/>
    <w:rsid w:val="00D14006"/>
    <w:rsid w:val="00D174CB"/>
    <w:rsid w:val="00D24E3A"/>
    <w:rsid w:val="00D26C21"/>
    <w:rsid w:val="00D3713A"/>
    <w:rsid w:val="00D43DDD"/>
    <w:rsid w:val="00D50731"/>
    <w:rsid w:val="00D50C9B"/>
    <w:rsid w:val="00D53DA7"/>
    <w:rsid w:val="00D608EF"/>
    <w:rsid w:val="00D60D4F"/>
    <w:rsid w:val="00D61216"/>
    <w:rsid w:val="00D61721"/>
    <w:rsid w:val="00D65435"/>
    <w:rsid w:val="00D70F27"/>
    <w:rsid w:val="00D70F59"/>
    <w:rsid w:val="00D80B34"/>
    <w:rsid w:val="00D81855"/>
    <w:rsid w:val="00D8278F"/>
    <w:rsid w:val="00D82F10"/>
    <w:rsid w:val="00D86B1D"/>
    <w:rsid w:val="00D8760F"/>
    <w:rsid w:val="00D90395"/>
    <w:rsid w:val="00D91957"/>
    <w:rsid w:val="00D92E24"/>
    <w:rsid w:val="00D95F2C"/>
    <w:rsid w:val="00D96FEF"/>
    <w:rsid w:val="00D97BF7"/>
    <w:rsid w:val="00DA0327"/>
    <w:rsid w:val="00DA1530"/>
    <w:rsid w:val="00DA311B"/>
    <w:rsid w:val="00DA3121"/>
    <w:rsid w:val="00DB0E97"/>
    <w:rsid w:val="00DB1FA5"/>
    <w:rsid w:val="00DB473F"/>
    <w:rsid w:val="00DB4CEC"/>
    <w:rsid w:val="00DB5B37"/>
    <w:rsid w:val="00DB5E47"/>
    <w:rsid w:val="00DC1A9C"/>
    <w:rsid w:val="00DC234A"/>
    <w:rsid w:val="00DC4B66"/>
    <w:rsid w:val="00DC4B7F"/>
    <w:rsid w:val="00DC6E24"/>
    <w:rsid w:val="00DC7081"/>
    <w:rsid w:val="00DD516A"/>
    <w:rsid w:val="00DD69C9"/>
    <w:rsid w:val="00DD7437"/>
    <w:rsid w:val="00DE179F"/>
    <w:rsid w:val="00DE25F9"/>
    <w:rsid w:val="00DE6E45"/>
    <w:rsid w:val="00DF0527"/>
    <w:rsid w:val="00DF2BA0"/>
    <w:rsid w:val="00DF2C21"/>
    <w:rsid w:val="00DF37BD"/>
    <w:rsid w:val="00DF3CF1"/>
    <w:rsid w:val="00DF56BC"/>
    <w:rsid w:val="00DF64B2"/>
    <w:rsid w:val="00DF736C"/>
    <w:rsid w:val="00DF759A"/>
    <w:rsid w:val="00E00320"/>
    <w:rsid w:val="00E03FEA"/>
    <w:rsid w:val="00E048F2"/>
    <w:rsid w:val="00E0532C"/>
    <w:rsid w:val="00E06CB2"/>
    <w:rsid w:val="00E07F5B"/>
    <w:rsid w:val="00E11793"/>
    <w:rsid w:val="00E13602"/>
    <w:rsid w:val="00E17701"/>
    <w:rsid w:val="00E208DE"/>
    <w:rsid w:val="00E22F67"/>
    <w:rsid w:val="00E3048C"/>
    <w:rsid w:val="00E31BF7"/>
    <w:rsid w:val="00E338B6"/>
    <w:rsid w:val="00E353DA"/>
    <w:rsid w:val="00E43303"/>
    <w:rsid w:val="00E43B95"/>
    <w:rsid w:val="00E4495D"/>
    <w:rsid w:val="00E50E61"/>
    <w:rsid w:val="00E52945"/>
    <w:rsid w:val="00E567B8"/>
    <w:rsid w:val="00E57B30"/>
    <w:rsid w:val="00E60BAC"/>
    <w:rsid w:val="00E6143D"/>
    <w:rsid w:val="00E637C8"/>
    <w:rsid w:val="00E63974"/>
    <w:rsid w:val="00E65112"/>
    <w:rsid w:val="00E70264"/>
    <w:rsid w:val="00E71BFE"/>
    <w:rsid w:val="00E72777"/>
    <w:rsid w:val="00E72DD9"/>
    <w:rsid w:val="00E72E10"/>
    <w:rsid w:val="00E7488A"/>
    <w:rsid w:val="00E74FE5"/>
    <w:rsid w:val="00E75DBD"/>
    <w:rsid w:val="00E76E80"/>
    <w:rsid w:val="00E806DE"/>
    <w:rsid w:val="00E8291F"/>
    <w:rsid w:val="00E83A36"/>
    <w:rsid w:val="00E86E14"/>
    <w:rsid w:val="00E92B1E"/>
    <w:rsid w:val="00E93A91"/>
    <w:rsid w:val="00EA1E10"/>
    <w:rsid w:val="00EA25B7"/>
    <w:rsid w:val="00EA56A8"/>
    <w:rsid w:val="00EA6AC1"/>
    <w:rsid w:val="00EA7363"/>
    <w:rsid w:val="00EA7AB5"/>
    <w:rsid w:val="00EB144F"/>
    <w:rsid w:val="00EB1685"/>
    <w:rsid w:val="00EB2235"/>
    <w:rsid w:val="00EB519F"/>
    <w:rsid w:val="00EB6208"/>
    <w:rsid w:val="00EB7611"/>
    <w:rsid w:val="00EC05ED"/>
    <w:rsid w:val="00EC4F8D"/>
    <w:rsid w:val="00EC5B06"/>
    <w:rsid w:val="00EC6A53"/>
    <w:rsid w:val="00EC7EA7"/>
    <w:rsid w:val="00ED0801"/>
    <w:rsid w:val="00ED0B57"/>
    <w:rsid w:val="00ED269A"/>
    <w:rsid w:val="00EE2959"/>
    <w:rsid w:val="00EE32D2"/>
    <w:rsid w:val="00EE4185"/>
    <w:rsid w:val="00EE4432"/>
    <w:rsid w:val="00EE4447"/>
    <w:rsid w:val="00EE483C"/>
    <w:rsid w:val="00EF1E1C"/>
    <w:rsid w:val="00EF478C"/>
    <w:rsid w:val="00EF681E"/>
    <w:rsid w:val="00F01A6E"/>
    <w:rsid w:val="00F06CA4"/>
    <w:rsid w:val="00F11BBC"/>
    <w:rsid w:val="00F167E4"/>
    <w:rsid w:val="00F209FF"/>
    <w:rsid w:val="00F2603F"/>
    <w:rsid w:val="00F26A52"/>
    <w:rsid w:val="00F26D31"/>
    <w:rsid w:val="00F26DDB"/>
    <w:rsid w:val="00F30224"/>
    <w:rsid w:val="00F324B3"/>
    <w:rsid w:val="00F37ECF"/>
    <w:rsid w:val="00F428F2"/>
    <w:rsid w:val="00F42DFB"/>
    <w:rsid w:val="00F46381"/>
    <w:rsid w:val="00F605C2"/>
    <w:rsid w:val="00F61780"/>
    <w:rsid w:val="00F62AF7"/>
    <w:rsid w:val="00F63944"/>
    <w:rsid w:val="00F64476"/>
    <w:rsid w:val="00F66D3F"/>
    <w:rsid w:val="00F7537D"/>
    <w:rsid w:val="00F754B9"/>
    <w:rsid w:val="00F76A50"/>
    <w:rsid w:val="00F804D0"/>
    <w:rsid w:val="00F81627"/>
    <w:rsid w:val="00F817E3"/>
    <w:rsid w:val="00F836D5"/>
    <w:rsid w:val="00F84377"/>
    <w:rsid w:val="00F86B37"/>
    <w:rsid w:val="00F87E45"/>
    <w:rsid w:val="00F90BA3"/>
    <w:rsid w:val="00F94692"/>
    <w:rsid w:val="00F94737"/>
    <w:rsid w:val="00F95352"/>
    <w:rsid w:val="00FA232D"/>
    <w:rsid w:val="00FA4C1A"/>
    <w:rsid w:val="00FA539F"/>
    <w:rsid w:val="00FA55D3"/>
    <w:rsid w:val="00FA6002"/>
    <w:rsid w:val="00FA662B"/>
    <w:rsid w:val="00FA6BA7"/>
    <w:rsid w:val="00FA747E"/>
    <w:rsid w:val="00FB0D74"/>
    <w:rsid w:val="00FB2790"/>
    <w:rsid w:val="00FB4E63"/>
    <w:rsid w:val="00FB72A7"/>
    <w:rsid w:val="00FC7815"/>
    <w:rsid w:val="00FD0F79"/>
    <w:rsid w:val="00FD127C"/>
    <w:rsid w:val="00FD1995"/>
    <w:rsid w:val="00FD5404"/>
    <w:rsid w:val="00FD6C45"/>
    <w:rsid w:val="00FE1D65"/>
    <w:rsid w:val="00FE4DEF"/>
    <w:rsid w:val="00FE66C1"/>
    <w:rsid w:val="00FF1E3B"/>
    <w:rsid w:val="00FF277E"/>
    <w:rsid w:val="00FF31E0"/>
    <w:rsid w:val="00FF7410"/>
    <w:rsid w:val="48A10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E3A6832"/>
  <w15:chartTrackingRefBased/>
  <w15:docId w15:val="{F248B979-12B4-4A03-A757-A62D1E0EB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36"/>
        <w:lang w:val="en-US" w:eastAsia="ja-JP" w:bidi="km-K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0E5116"/>
    <w:pPr>
      <w:widowControl w:val="0"/>
      <w:autoSpaceDE w:val="0"/>
      <w:autoSpaceDN w:val="0"/>
      <w:adjustRightInd w:val="0"/>
    </w:pPr>
    <w:rPr>
      <w:rFonts w:ascii="ＭＳ ゴシック" w:eastAsia="ＭＳ ゴシック" w:cs="ＭＳ ゴシック"/>
      <w:color w:val="000000"/>
      <w:kern w:val="0"/>
      <w:sz w:val="24"/>
      <w:szCs w:val="24"/>
      <w:lang w:bidi="ar-SA"/>
    </w:rPr>
  </w:style>
  <w:style w:type="paragraph" w:customStyle="1" w:styleId="paragraph">
    <w:name w:val="paragraph"/>
    <w:basedOn w:val="a"/>
    <w:rsid w:val="00B2435E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bidi="ar-SA"/>
    </w:rPr>
  </w:style>
  <w:style w:type="character" w:customStyle="1" w:styleId="normaltextrun">
    <w:name w:val="normaltextrun"/>
    <w:basedOn w:val="a0"/>
    <w:rsid w:val="00B2435E"/>
  </w:style>
  <w:style w:type="character" w:customStyle="1" w:styleId="eop">
    <w:name w:val="eop"/>
    <w:basedOn w:val="a0"/>
    <w:rsid w:val="00B2435E"/>
  </w:style>
  <w:style w:type="paragraph" w:styleId="a3">
    <w:name w:val="List Paragraph"/>
    <w:basedOn w:val="a"/>
    <w:uiPriority w:val="34"/>
    <w:qFormat/>
    <w:rsid w:val="00995243"/>
    <w:pPr>
      <w:ind w:leftChars="400" w:left="840"/>
    </w:pPr>
  </w:style>
  <w:style w:type="table" w:styleId="a4">
    <w:name w:val="Table Grid"/>
    <w:basedOn w:val="a1"/>
    <w:uiPriority w:val="39"/>
    <w:rsid w:val="00155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634FB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634FB5"/>
  </w:style>
  <w:style w:type="paragraph" w:styleId="a7">
    <w:name w:val="footer"/>
    <w:basedOn w:val="a"/>
    <w:link w:val="a8"/>
    <w:uiPriority w:val="99"/>
    <w:unhideWhenUsed/>
    <w:rsid w:val="00634FB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634F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287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0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9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28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57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1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0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3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7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23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5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00293 増田大</dc:creator>
  <cp:keywords/>
  <dc:description/>
  <cp:lastModifiedBy>桒野 真優</cp:lastModifiedBy>
  <cp:revision>2</cp:revision>
  <cp:lastPrinted>2021-12-14T07:42:00Z</cp:lastPrinted>
  <dcterms:created xsi:type="dcterms:W3CDTF">2026-01-30T04:11:00Z</dcterms:created>
  <dcterms:modified xsi:type="dcterms:W3CDTF">2026-01-30T04:11:00Z</dcterms:modified>
</cp:coreProperties>
</file>